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Date]</w:t>
      </w:r>
    </w:p>
    <w:p>
      <w:pPr>
        <w:pStyle w:val="BodyText"/>
      </w:pPr>
      <w:r>
        <w:rPr>
          <w:bCs/>
          <w:b/>
        </w:rPr>
        <w:t xml:space="preserve">[Hiring Manager's Name]</w:t>
      </w:r>
      <w:r>
        <w:br/>
      </w:r>
      <w:r>
        <w:t xml:space="preserve">[Hiring Manager's Title]</w:t>
      </w:r>
      <w:r>
        <w:br/>
      </w:r>
      <w:r>
        <w:t xml:space="preserve">[Company Name]</w:t>
      </w:r>
      <w:r>
        <w:br/>
      </w:r>
      <w:r>
        <w:t xml:space="preserve">[Company Address]</w:t>
      </w:r>
      <w:r>
        <w:br/>
      </w:r>
      <w:r>
        <w:t xml:space="preserve">[Auckland, New Zealand]</w:t>
      </w:r>
    </w:p>
    <w:p>
      <w:pPr>
        <w:pStyle w:val="BodyText"/>
      </w:pPr>
      <w:r>
        <w:t xml:space="preserve">Dear [Hiring Manager's Name],</w:t>
      </w:r>
    </w:p>
    <w:p>
      <w:pPr>
        <w:pStyle w:val="BodyText"/>
      </w:pPr>
      <w:r>
        <w:t xml:space="preserve">I am writing to express my enthusiastic interest in the Human Resources Manager position at [Company Name] in Auckland, New Zealand. With a proven track record of driving organizational success through strategic human resources initiatives, I am eager to contribute my expertise to a dynamic and forward-thinking organization like yours. As someone deeply committed to fostering inclusive workplaces and nurturing talent, I am particularly drawn to the opportunity to support [Company Name]’s mission in the vibrant and culturally rich environment of Auckland.</w:t>
      </w:r>
    </w:p>
    <w:p>
      <w:pPr>
        <w:pStyle w:val="BodyText"/>
      </w:pPr>
      <w:r>
        <w:t xml:space="preserve">Having spent over [X years] in human resources leadership roles, I have developed a comprehensive understanding of the unique challenges and opportunities that arise in diverse workforces. My career has been defined by a focus on aligning people strategies with business objectives, ensuring that organizations not only attract top talent but also retain and develop it to its fullest potential. In New Zealand Auckland, where cultural diversity and innovation are at the forefront of business practices, I am confident that my background in managing HR operations across multicultural teams will enable me to make an immediate impact.</w:t>
      </w:r>
    </w:p>
    <w:p>
      <w:pPr>
        <w:pStyle w:val="BodyText"/>
      </w:pPr>
      <w:r>
        <w:t xml:space="preserve">One of my core strengths as a Human Resources Manager is my ability to create systems that prioritize employee well-being while driving operational efficiency. At [Previous Company], I led the implementation of a comprehensive talent management program that reduced turnover by 25% within 18 months. This initiative included redefining recruitment processes, enhancing onboarding experiences, and introducing performance management frameworks tailored to the needs of a growing organization. These efforts not only improved employee engagement but also aligned with New Zealand’s evolving labor laws and workplace standards, which I understand are critical for any business operating in Auckland.</w:t>
      </w:r>
    </w:p>
    <w:p>
      <w:pPr>
        <w:pStyle w:val="BodyText"/>
      </w:pPr>
      <w:r>
        <w:t xml:space="preserve">My experience in managing HR functions has also equipped me with a deep understanding of the regulatory landscape specific to New Zealand. I am well-versed in the requirements of the Health and Safety at Work Act 2015, employment contracts, and anti-discrimination policies that ensure fair treatment for all employees. In Auckland, where workplaces are increasingly focused on sustainability and social responsibility, I have consistently advocated for practices that promote diversity, equity, and inclusion. For example, I spearheaded a company-wide initiative to introduce flexible working arrangements during the pandemic, which not only supported employee well-being but also maintained productivity levels in line with New Zealand’s progressive work culture.</w:t>
      </w:r>
    </w:p>
    <w:p>
      <w:pPr>
        <w:pStyle w:val="BodyText"/>
      </w:pPr>
      <w:r>
        <w:t xml:space="preserve">As a Human Resources Manager, I believe that the success of any organization hinges on its people. In Auckland, where the business environment is characterized by rapid growth and a strong emphasis on collaboration, I have always prioritized building trust and transparency between employees and leadership. My approach to employee relations focuses on open communication, conflict resolution, and continuous feedback loops to ensure that every team member feels valued. This philosophy has allowed me to create high-performing teams that are aligned with organizational goals while fostering a sense of belonging among employees.</w:t>
      </w:r>
    </w:p>
    <w:p>
      <w:pPr>
        <w:pStyle w:val="BodyText"/>
      </w:pPr>
      <w:r>
        <w:t xml:space="preserve">Another area where I have made significant contributions is in the development of training and development programs. In my role at [Previous Company], I designed and delivered workshops on leadership skills, diversity awareness, and workplace safety to over 500 employees. These initiatives not only enhanced the capabilities of our workforce but also reinforced our commitment to creating a positive employer brand. In New Zealand Auckland, where the demand for skilled professionals continues to rise, I am passionate about supporting organizations in building a pipeline of talent that reflects the region’s multicultural identity.</w:t>
      </w:r>
    </w:p>
    <w:p>
      <w:pPr>
        <w:pStyle w:val="BodyText"/>
      </w:pPr>
      <w:r>
        <w:t xml:space="preserve">What excites me most about [Company Name] is its reputation as a leader in [specific industry or value proposition]. I am particularly impressed by your commitment to [mention a specific company value, such as innovation, sustainability, or community engagement], which resonates strongly with my own professional values. As the Human Resources Manager for your Auckland-based operations, I am eager to contribute my expertise in talent acquisition, employee development, and workplace culture to help drive this vision forward. My goal would be to ensure that every employee at [Company Name] feels empowered to contribute their best work while thriving in a supportive and inclusive environment.</w:t>
      </w:r>
    </w:p>
    <w:p>
      <w:pPr>
        <w:pStyle w:val="BodyText"/>
      </w:pPr>
      <w:r>
        <w:t xml:space="preserve">I am confident that my background in human resources, combined with my passion for creating meaningful workplace experiences, makes me an ideal candidate for this role. I would welcome the opportunity to discuss how my skills and achievements align with the needs of [Company Name] and its goals in New Zealand Auckland. Thank you for considering my application. I look forward to the possibility of contributing to your team and helping [Company Name] achieve even greater success.</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04:42Z</dcterms:created>
  <dcterms:modified xsi:type="dcterms:W3CDTF">2026-07-24T11:04:42Z</dcterms:modified>
</cp:coreProperties>
</file>

<file path=docProps/custom.xml><?xml version="1.0" encoding="utf-8"?>
<Properties xmlns="http://schemas.openxmlformats.org/officeDocument/2006/custom-properties" xmlns:vt="http://schemas.openxmlformats.org/officeDocument/2006/docPropsVTypes"/>
</file>